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1C9EFF" w14:textId="1740CB07" w:rsidR="009C28BD" w:rsidRDefault="00753BC2" w:rsidP="009C28BD">
      <w:pPr>
        <w:pBdr>
          <w:bottom w:val="single" w:sz="6" w:space="1" w:color="auto"/>
        </w:pBdr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92E34D" wp14:editId="11B012A7">
                <wp:simplePos x="0" y="0"/>
                <wp:positionH relativeFrom="column">
                  <wp:posOffset>4472305</wp:posOffset>
                </wp:positionH>
                <wp:positionV relativeFrom="paragraph">
                  <wp:posOffset>243205</wp:posOffset>
                </wp:positionV>
                <wp:extent cx="1356360" cy="1714500"/>
                <wp:effectExtent l="0" t="0" r="15240" b="19050"/>
                <wp:wrapNone/>
                <wp:docPr id="72528178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1714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20953D" id="Rectangle 1" o:spid="_x0000_s1026" style="position:absolute;margin-left:352.15pt;margin-top:19.15pt;width:106.8pt;height:1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" fillcolor="white [3201]" strokecolor="black [3200]" strokeweight="1pt"/>
            </w:pict>
          </mc:Fallback>
        </mc:AlternateContent>
      </w:r>
      <w:r w:rsidR="009C28BD">
        <w:t>KİŞİSEL BİLGİLER</w:t>
      </w:r>
    </w:p>
    <w:p w14:paraId="0E0C70DC" w14:textId="5D4A2179" w:rsidR="009C28BD" w:rsidRDefault="009C28BD" w:rsidP="009C28BD">
      <w:r>
        <w:t>Adı Soyadı</w:t>
      </w:r>
      <w:r>
        <w:br/>
        <w:t>TC Kimlik No</w:t>
      </w:r>
      <w:r>
        <w:br/>
        <w:t>Doğum Yeri</w:t>
      </w:r>
      <w:r>
        <w:br/>
        <w:t>Doğum Tarihi</w:t>
      </w:r>
      <w:r>
        <w:br/>
        <w:t>Cinsiyeti</w:t>
      </w:r>
      <w:r>
        <w:br/>
        <w:t>Görevi</w:t>
      </w:r>
      <w:r w:rsidR="00042D87">
        <w:br/>
        <w:t xml:space="preserve">Branşı </w:t>
      </w:r>
      <w:r>
        <w:br/>
        <w:t>Görev Yeri</w:t>
      </w:r>
    </w:p>
    <w:p w14:paraId="0E5261B2" w14:textId="77777777" w:rsidR="009C28BD" w:rsidRDefault="009C28BD" w:rsidP="009C28BD">
      <w:r>
        <w:br/>
        <w:t>Askerlik Durumu</w:t>
      </w:r>
      <w:r>
        <w:br/>
        <w:t>Cep Telefonu</w:t>
      </w:r>
      <w:r>
        <w:br/>
        <w:t>E-posta Adresi</w:t>
      </w:r>
    </w:p>
    <w:p w14:paraId="097A9EDE" w14:textId="77777777" w:rsidR="009C28BD" w:rsidRDefault="009C28BD" w:rsidP="009C28BD"/>
    <w:p w14:paraId="402D5CC7" w14:textId="77777777" w:rsidR="009C28BD" w:rsidRDefault="009C28BD" w:rsidP="009C28BD"/>
    <w:p w14:paraId="274D05A0" w14:textId="77777777" w:rsidR="009C28BD" w:rsidRDefault="009C28BD" w:rsidP="009C28BD">
      <w:pPr>
        <w:pBdr>
          <w:bottom w:val="single" w:sz="6" w:space="1" w:color="auto"/>
        </w:pBdr>
        <w:rPr>
          <w:rStyle w:val="fontstyle01"/>
        </w:rPr>
      </w:pPr>
      <w:r>
        <w:rPr>
          <w:rStyle w:val="fontstyle01"/>
        </w:rPr>
        <w:t>HAKKIMDA</w:t>
      </w:r>
    </w:p>
    <w:p w14:paraId="50DDA1F7" w14:textId="77777777" w:rsidR="009C28BD" w:rsidRDefault="009C28BD" w:rsidP="009C28BD">
      <w:pPr>
        <w:rPr>
          <w:rStyle w:val="fontstyle01"/>
        </w:rPr>
      </w:pPr>
    </w:p>
    <w:p w14:paraId="619B6E93" w14:textId="77777777" w:rsidR="009C28BD" w:rsidRDefault="009C28BD" w:rsidP="009C28BD">
      <w:pPr>
        <w:rPr>
          <w:rStyle w:val="fontstyle01"/>
        </w:rPr>
      </w:pPr>
    </w:p>
    <w:p w14:paraId="22EDE22F" w14:textId="77777777" w:rsidR="009C28BD" w:rsidRDefault="009C28BD" w:rsidP="009C28BD">
      <w:pPr>
        <w:rPr>
          <w:rStyle w:val="fontstyle01"/>
        </w:rPr>
      </w:pPr>
    </w:p>
    <w:p w14:paraId="1B0AE451" w14:textId="77777777" w:rsidR="009C28BD" w:rsidRDefault="009C28BD" w:rsidP="009C28BD">
      <w:pPr>
        <w:pBdr>
          <w:bottom w:val="single" w:sz="6" w:space="1" w:color="auto"/>
        </w:pBdr>
      </w:pPr>
      <w:r>
        <w:rPr>
          <w:rStyle w:val="fontstyle01"/>
        </w:rPr>
        <w:t>EĞİTİM BİLGİLERİ</w:t>
      </w:r>
    </w:p>
    <w:p w14:paraId="0BE5B698" w14:textId="77777777" w:rsidR="009C28BD" w:rsidRDefault="009C28BD" w:rsidP="009C28BD"/>
    <w:p w14:paraId="069A9D6B" w14:textId="77777777" w:rsidR="009C28BD" w:rsidRDefault="009C28BD" w:rsidP="009C28BD"/>
    <w:p w14:paraId="7495CE2F" w14:textId="77777777" w:rsidR="009C28BD" w:rsidRDefault="009C28BD" w:rsidP="009C28BD">
      <w:pPr>
        <w:rPr>
          <w:rStyle w:val="fontstyle01"/>
        </w:rPr>
      </w:pPr>
      <w:r>
        <w:rPr>
          <w:rStyle w:val="fontstyle01"/>
        </w:rPr>
        <w:t>YABANCI DİL BİLGİLERİ</w:t>
      </w:r>
    </w:p>
    <w:p w14:paraId="3213E9BF" w14:textId="77777777" w:rsidR="00311816" w:rsidRDefault="009C28BD" w:rsidP="009C28BD">
      <w:pPr>
        <w:pBdr>
          <w:top w:val="single" w:sz="6" w:space="1" w:color="auto"/>
          <w:bottom w:val="single" w:sz="6" w:space="1" w:color="auto"/>
        </w:pBdr>
        <w:rPr>
          <w:rStyle w:val="fontstyle01"/>
        </w:rPr>
      </w:pPr>
      <w:r>
        <w:br/>
      </w:r>
      <w:r>
        <w:rPr>
          <w:rStyle w:val="fontstyle01"/>
        </w:rPr>
        <w:t>İŞ TECRÜBESİ</w:t>
      </w:r>
    </w:p>
    <w:p w14:paraId="40FB03DA" w14:textId="77777777" w:rsidR="009C28BD" w:rsidRDefault="009C28BD" w:rsidP="009C28BD">
      <w:pPr>
        <w:rPr>
          <w:rStyle w:val="fontstyle01"/>
        </w:rPr>
      </w:pPr>
    </w:p>
    <w:p w14:paraId="78CF9643" w14:textId="77777777" w:rsidR="009C28BD" w:rsidRDefault="009C28BD" w:rsidP="009C28BD">
      <w:pPr>
        <w:pBdr>
          <w:bottom w:val="single" w:sz="6" w:space="1" w:color="auto"/>
        </w:pBdr>
        <w:rPr>
          <w:rStyle w:val="fontstyle01"/>
        </w:rPr>
      </w:pPr>
      <w:r>
        <w:rPr>
          <w:rStyle w:val="fontstyle01"/>
        </w:rPr>
        <w:t>BİLİMSEL ÇALIŞMALAR</w:t>
      </w:r>
    </w:p>
    <w:p w14:paraId="4EC480E6" w14:textId="77777777" w:rsidR="009C28BD" w:rsidRDefault="009C28BD" w:rsidP="009C28BD">
      <w:pPr>
        <w:rPr>
          <w:rStyle w:val="fontstyle01"/>
        </w:rPr>
      </w:pPr>
    </w:p>
    <w:p w14:paraId="6391DB6F" w14:textId="77777777" w:rsidR="009C28BD" w:rsidRDefault="009C28BD" w:rsidP="009C28BD">
      <w:pPr>
        <w:pBdr>
          <w:bottom w:val="single" w:sz="6" w:space="1" w:color="auto"/>
        </w:pBdr>
        <w:rPr>
          <w:rStyle w:val="fontstyle01"/>
        </w:rPr>
      </w:pPr>
      <w:r>
        <w:rPr>
          <w:rStyle w:val="fontstyle01"/>
        </w:rPr>
        <w:t>SANATSAL YETERLİLİKLER</w:t>
      </w:r>
    </w:p>
    <w:p w14:paraId="6D9C1008" w14:textId="77777777" w:rsidR="009C28BD" w:rsidRDefault="009C28BD" w:rsidP="009C28BD">
      <w:pPr>
        <w:rPr>
          <w:rStyle w:val="fontstyle01"/>
        </w:rPr>
      </w:pPr>
    </w:p>
    <w:p w14:paraId="6C946ADC" w14:textId="77777777" w:rsidR="009C28BD" w:rsidRDefault="009C28BD" w:rsidP="009C28BD">
      <w:pPr>
        <w:rPr>
          <w:rStyle w:val="fontstyle01"/>
        </w:rPr>
      </w:pPr>
    </w:p>
    <w:p w14:paraId="14D47003" w14:textId="77777777" w:rsidR="009C28BD" w:rsidRPr="009C28BD" w:rsidRDefault="009C28BD" w:rsidP="009C28BD"/>
    <w:sectPr w:rsidR="009C28BD" w:rsidRPr="009C28B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520DB0" w14:textId="77777777" w:rsidR="005F6F1D" w:rsidRDefault="005F6F1D" w:rsidP="00DB0A39">
      <w:pPr>
        <w:spacing w:after="0" w:line="240" w:lineRule="auto"/>
      </w:pPr>
      <w:r>
        <w:separator/>
      </w:r>
    </w:p>
  </w:endnote>
  <w:endnote w:type="continuationSeparator" w:id="0">
    <w:p w14:paraId="563ED577" w14:textId="77777777" w:rsidR="005F6F1D" w:rsidRDefault="005F6F1D" w:rsidP="00DB0A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D8E320" w14:textId="77777777" w:rsidR="00042D87" w:rsidRDefault="00042D8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8B2E10" w14:textId="77777777" w:rsidR="00042D87" w:rsidRDefault="00042D8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8D2D0D1" w14:textId="77777777" w:rsidR="00042D87" w:rsidRDefault="00042D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0C7B78" w14:textId="77777777" w:rsidR="005F6F1D" w:rsidRDefault="005F6F1D" w:rsidP="00DB0A39">
      <w:pPr>
        <w:spacing w:after="0" w:line="240" w:lineRule="auto"/>
      </w:pPr>
      <w:r>
        <w:separator/>
      </w:r>
    </w:p>
  </w:footnote>
  <w:footnote w:type="continuationSeparator" w:id="0">
    <w:p w14:paraId="2786AEA7" w14:textId="77777777" w:rsidR="005F6F1D" w:rsidRDefault="005F6F1D" w:rsidP="00DB0A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AC5FD9" w14:textId="77777777" w:rsidR="00042D87" w:rsidRDefault="00042D8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639D2" w14:textId="4C9C7197" w:rsidR="00DB0A39" w:rsidRDefault="00DB0A39" w:rsidP="00DB0A39">
    <w:pPr>
      <w:pStyle w:val="Header"/>
      <w:jc w:val="center"/>
      <w:rPr>
        <w:color w:val="8496B0" w:themeColor="text2" w:themeTint="99"/>
        <w:sz w:val="24"/>
        <w:szCs w:val="24"/>
      </w:rPr>
    </w:pPr>
    <w:r>
      <w:rPr>
        <w:color w:val="8496B0" w:themeColor="text2" w:themeTint="99"/>
        <w:sz w:val="24"/>
        <w:szCs w:val="24"/>
      </w:rPr>
      <w:tab/>
    </w:r>
    <w:r>
      <w:rPr>
        <w:color w:val="8496B0" w:themeColor="text2" w:themeTint="99"/>
        <w:sz w:val="24"/>
        <w:szCs w:val="24"/>
      </w:rPr>
      <w:tab/>
    </w:r>
    <w:r w:rsidR="00042D87">
      <w:rPr>
        <w:color w:val="8496B0" w:themeColor="text2" w:themeTint="99"/>
        <w:sz w:val="24"/>
        <w:szCs w:val="24"/>
      </w:rPr>
      <w:t>CV</w:t>
    </w:r>
  </w:p>
  <w:p w14:paraId="2B2D3313" w14:textId="77777777" w:rsidR="00DB0A39" w:rsidRDefault="00DB0A3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ABF758" w14:textId="77777777" w:rsidR="00042D87" w:rsidRDefault="00042D8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wNDIxtzAzsDAxN7JQ0lEKTi0uzszPAykwqgUA8yLiFiwAAAA="/>
  </w:docVars>
  <w:rsids>
    <w:rsidRoot w:val="009C28BD"/>
    <w:rsid w:val="00023839"/>
    <w:rsid w:val="00042D87"/>
    <w:rsid w:val="000D3C93"/>
    <w:rsid w:val="0014497D"/>
    <w:rsid w:val="00311816"/>
    <w:rsid w:val="00312EB7"/>
    <w:rsid w:val="004E2666"/>
    <w:rsid w:val="005F6F1D"/>
    <w:rsid w:val="00735468"/>
    <w:rsid w:val="00753BC2"/>
    <w:rsid w:val="009C28BD"/>
    <w:rsid w:val="00A51A3E"/>
    <w:rsid w:val="00DB0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D5001"/>
  <w15:chartTrackingRefBased/>
  <w15:docId w15:val="{5C2B11B9-69E0-4163-8672-BC246F1D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9C28BD"/>
    <w:rPr>
      <w:rFonts w:ascii="Helvetica" w:hAnsi="Helvetica" w:cs="Helvetica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B0A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0A39"/>
  </w:style>
  <w:style w:type="paragraph" w:styleId="Footer">
    <w:name w:val="footer"/>
    <w:basedOn w:val="Normal"/>
    <w:link w:val="FooterChar"/>
    <w:uiPriority w:val="99"/>
    <w:unhideWhenUsed/>
    <w:rsid w:val="00DB0A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0A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535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hraman KOCTAS</dc:creator>
  <cp:keywords/>
  <dc:description/>
  <cp:lastModifiedBy>kahraman kostas</cp:lastModifiedBy>
  <cp:revision>4</cp:revision>
  <dcterms:created xsi:type="dcterms:W3CDTF">2025-03-21T07:34:00Z</dcterms:created>
  <dcterms:modified xsi:type="dcterms:W3CDTF">2025-06-19T13:44:00Z</dcterms:modified>
</cp:coreProperties>
</file>